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ilitary Officer Training Program</w:t>
      </w:r>
    </w:p>
    <w:p>
      <w:pPr>
        <w:pStyle w:val="BodyText"/>
      </w:pPr>
      <w:r>
        <w:t xml:space="preserve">United Arab Emirates Abu Dhabi - Ministry of Defense Recruitment Office</w:t>
      </w:r>
    </w:p>
    <w:bookmarkEnd w:id="20"/>
    <w:p>
      <w:pPr>
        <w:pStyle w:val="BodyText"/>
      </w:pPr>
      <w:r>
        <w:t xml:space="preserve">Dear Selection Committee,</w:t>
      </w:r>
    </w:p>
    <w:p>
      <w:pPr>
        <w:pStyle w:val="BodyText"/>
      </w:pPr>
      <w:r>
        <w:t xml:space="preserve">I am writing with profound enthusiasm to submit my application for the Military Officer Internship Program at the United Arab Emirates Armed Forces, specifically within the strategic hub of Abu Dhabi. As a dedicated cadet with a fervent commitment to national service and military excellence, I have meticulously prepared myself to contribute meaningfully to the UAE's defense capabilities through this prestigious</w:t>
      </w:r>
      <w:r>
        <w:t xml:space="preserve"> </w:t>
      </w:r>
      <w:r>
        <w:rPr>
          <w:bCs/>
          <w:b/>
        </w:rPr>
        <w:t xml:space="preserve">Internship Application Letter</w:t>
      </w:r>
      <w:r>
        <w:t xml:space="preserve">. The opportunity to train under the esteemed leadership of Abu Dhabi's military institutions represents not merely a professional milestone, but a profound honor aligned with my lifelong aspiration to serve the United Arab Emirates with unwavering dedication.</w:t>
      </w:r>
    </w:p>
    <w:p>
      <w:pPr>
        <w:pStyle w:val="BodyText"/>
      </w:pPr>
      <w:r>
        <w:t xml:space="preserve">My academic foundation in Strategic Studies and Leadership at the American University of Sharjah, complemented by rigorous physical conditioning and tactical simulations, has equipped me with both theoretical knowledge and practical preparedness for military service. I have consistently ranked among the top 5% of my cohort in leadership exercises, including a six-month drill instructor certification program where I mentored 30+ peers in squad tactics. This experience directly cultivates the skills required for</w:t>
      </w:r>
      <w:r>
        <w:t xml:space="preserve"> </w:t>
      </w:r>
      <w:r>
        <w:rPr>
          <w:bCs/>
          <w:b/>
        </w:rPr>
        <w:t xml:space="preserve">Military Officer</w:t>
      </w:r>
      <w:r>
        <w:t xml:space="preserve"> </w:t>
      </w:r>
      <w:r>
        <w:t xml:space="preserve">responsibilities: tactical decision-making under pressure, ethical command principles, and cross-cultural team cohesion – all essential for operating within Abu Dhabi's multinational military environment. My fluency in Arabic (native), English (fluent), and basic French further enables seamless communication across UAE's diverse defense partnerships.</w:t>
      </w:r>
    </w:p>
    <w:p>
      <w:pPr>
        <w:pStyle w:val="BodyText"/>
      </w:pPr>
      <w:r>
        <w:t xml:space="preserve">The strategic significance of the United Arab Emirates Abu Dhabi as the political, military, and economic center of our nation makes this internship particularly compelling. As the capital where critical defense decisions are formulated at venues like the Ministry of Defense Headquarters in Al Bateen and under the visionary leadership of His Highness Sheikh Mohamed bin Zayed Al Nahyan, I recognize that Abu Dhabi embodies the UAE's commitment to security excellence. My research into UAE military doctrine reveals how Abu Dhabi-based units lead in counter-terrorism operations, humanitarian missions (such as recent Gulf Cooperation Council deployments), and advanced defense technology integration – areas where I am eager to contribute through hands-on learning during my internship.</w:t>
      </w:r>
    </w:p>
    <w:p>
      <w:pPr>
        <w:pStyle w:val="BodyText"/>
      </w:pPr>
      <w:r>
        <w:t xml:space="preserve">What distinguishes my application is my deep alignment with the UAE's national ethos. I have actively participated in community initiatives that mirror the values championed by Abu Dhabi's military, including volunteering for "UAE Solidarity" disaster response programs and mentoring youth at Al Dhafra Military Academy’s open days. My understanding of Emirati culture – from respecting the traditions of Zayed's Legacy to embracing Vision 2030's defense modernization goals – ensures I will integrate seamlessly into the UAE Armed Forces' operational framework. I am prepared to immediately adopt military protocols, including full compliance with Abu Dhabi's strict ethical standards and national security regulations.</w:t>
      </w:r>
    </w:p>
    <w:p>
      <w:pPr>
        <w:pStyle w:val="BodyText"/>
      </w:pPr>
      <w:r>
        <w:t xml:space="preserve">During my previous training at Al Ain Military Camp, I developed a tactical approach to crisis management that directly addresses modern challenges in the Gulf region. For instance, while leading a simulated border security scenario involving complex terrain navigation and resource allocation under time constraints, I implemented an AI-assisted logistics model that improved response efficiency by 35%. This innovation reflects my commitment to leveraging technology for defense – a priority highlighted in the UAE's National Defense Strategy. I am eager to apply such forward-thinking methodologies within Abu Dhabi's state-of-the-art facilities, such as the Saqr Military Base and Al Dhafra Command Center.</w:t>
      </w:r>
    </w:p>
    <w:p>
      <w:pPr>
        <w:pStyle w:val="BodyText"/>
      </w:pPr>
      <w:r>
        <w:t xml:space="preserve">I have also closely studied the UAE Armed Forces' international engagements, including peacekeeping operations in Somalia and counter-terrorism efforts in Syria. My internship goal is to understand how Abu Dhabi coordinates these missions with global allies while safeguarding national sovereignty. I propose contributing to a specific project: researching interoperability frameworks between UAE forces and NATO partners – an area critical for the 2025 Defense Cooperation Agreement. This aligns perfectly with the Ministry's current focus on strategic partnerships, demonstrating my proactive engagement with Abu Dhabi's defense objectives.</w:t>
      </w:r>
    </w:p>
    <w:p>
      <w:pPr>
        <w:pStyle w:val="BodyText"/>
      </w:pPr>
      <w:r>
        <w:t xml:space="preserve">My physical resilience has been rigorously tested through desert survival training across Liwa Oasis and high-altitude mountain drills in Al Hajar Mountains. I maintain a 100% attendance record in all military fitness assessments and recently achieved the highest score in the UAE National Physical Proficiency Test. This endurance, combined with my academic background, ensures I will thrive under Abu Dhabi's demanding training environment while upholding the reputation of our national forces.</w:t>
      </w:r>
    </w:p>
    <w:p>
      <w:pPr>
        <w:pStyle w:val="BodyText"/>
      </w:pPr>
      <w:r>
        <w:t xml:space="preserve">What truly motivates me is witnessing how UAE military personnel embody "The Spirit of Zayed" – service without expectation, unity in diversity, and unwavering patriotism. In Abu Dhabi, this manifests not only in combat readiness but also through initiatives like the Armed Forces' medical outreach to remote communities. I aspire to carry forward this legacy by supporting similar humanitarian efforts during my internship through volunteer work at military hospitals or community programs organized by the Abu Dhabi Command.</w:t>
      </w:r>
    </w:p>
    <w:p>
      <w:pPr>
        <w:pStyle w:val="BodyText"/>
      </w:pPr>
      <w:r>
        <w:t xml:space="preserve">I acknowledge that the UAE's Military Officer Internship Program is highly selective, reflecting our nation's commitment to excellence. My application represents not just a request for opportunity, but a solemn promise: I will honor this trust by demonstrating absolute integrity, relentless work ethic, and complete dedication to Abu Dhabi's security mission. I am prepared to relocate immediately and commit fully to the program's demanding schedule without reservation.</w:t>
      </w:r>
    </w:p>
    <w:p>
      <w:pPr>
        <w:pStyle w:val="BodyText"/>
      </w:pPr>
      <w:r>
        <w:t xml:space="preserve">Thank you for considering my application. I have attached all required documentation including academic transcripts, training certificates, and character references from UAE military personnel who have mentored me during field exercises. I welcome the opportunity to discuss how my skills align with Abu Dhabi's defense priorities in an interview at your earliest convenience. May we continue to strengthen the shield of our nation together.</w:t>
      </w:r>
    </w:p>
    <w:p>
      <w:pPr>
        <w:pStyle w:val="BodyText"/>
      </w:pPr>
      <w:r>
        <w:t xml:space="preserve">Sincerely,</w:t>
      </w:r>
    </w:p>
    <w:p>
      <w:pPr>
        <w:pStyle w:val="BodyText"/>
      </w:pPr>
      <w:r>
        <w:t xml:space="preserve">[Your Full Name]</w:t>
      </w:r>
    </w:p>
    <w:p>
      <w:pPr>
        <w:pStyle w:val="BodyText"/>
      </w:pPr>
      <w:r>
        <w:t xml:space="preserve">Emirates ID: [Your ID Number]</w:t>
      </w:r>
    </w:p>
    <w:p>
      <w:pPr>
        <w:pStyle w:val="BodyText"/>
      </w:pPr>
      <w:r>
        <w:t xml:space="preserve">Contact: +971 XXX XXXX | your.email@domain.com</w:t>
      </w:r>
    </w:p>
    <w:p>
      <w:pPr>
        <w:pStyle w:val="BodyText"/>
      </w:pPr>
      <w:r>
        <w:t xml:space="preserve">This Internship Application Letter is submitted in strict accordance with UAE Federal Law 2/2020 on Military Recruitment and the Abu Dhabi Government's Directive 15/2023 for Defense Personnel Training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4T07:08:09Z</dcterms:created>
  <dcterms:modified xsi:type="dcterms:W3CDTF">2026-07-24T07:08:09Z</dcterms:modified>
</cp:coreProperties>
</file>

<file path=docProps/custom.xml><?xml version="1.0" encoding="utf-8"?>
<Properties xmlns="http://schemas.openxmlformats.org/officeDocument/2006/custom-properties" xmlns:vt="http://schemas.openxmlformats.org/officeDocument/2006/docPropsVTypes"/>
</file>